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1b8ecd4035d63eddf546d84fb1032bc9de2470"/>
      <w:r>
        <w:t xml:space="preserve">Unit 1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the figure shown here,</w:t>
      </w:r>
    </w:p>
    <w:p>
      <w:pPr>
        <w:numPr>
          <w:ilvl w:val="1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073455" cy="1776810"/>
            <wp:effectExtent b="0" l="0" r="0" t="0"/>
            <wp:docPr descr="Segment C D with midpoint M and C D rising from left to right. Point E is above M D, slightly left of point D." title="" id="1" name="Picture"/>
            <a:graphic>
              <a:graphicData uri="http://schemas.openxmlformats.org/drawingml/2006/picture">
                <pic:pic>
                  <pic:nvPicPr>
                    <pic:cNvPr descr="/app/tmp/embedder-1605891888.997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455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n isosceles right triangle:</w:t>
      </w:r>
    </w:p>
    <w:p>
      <w:pPr>
        <w:numPr>
          <w:ilvl w:val="0"/>
          <w:numId w:val="1000"/>
        </w:numPr>
      </w:pPr>
      <w:r>
        <w:t xml:space="preserve">Draw these three rot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gether.</w:t>
      </w:r>
    </w:p>
    <w:p>
      <w:pPr>
        <w:numPr>
          <w:ilvl w:val="1"/>
          <w:numId w:val="1003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088717" cy="1131531"/>
            <wp:effectExtent b="0" l="0" r="0" t="0"/>
            <wp:docPr descr="Right isosceles triangle A B C has horizonatl side A B with point A to the right of B, and has vertical side B C with point C directly above point B." title="" id="1" name="Picture"/>
            <a:graphic>
              <a:graphicData uri="http://schemas.openxmlformats.org/drawingml/2006/picture">
                <pic:pic>
                  <pic:nvPicPr>
                    <pic:cNvPr descr="/app/tmp/embedder-1605891889.0396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717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ach graph shows two polygon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 In each case, describe a sequence of transformations that tak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669832" cy="1893022"/>
            <wp:effectExtent b="0" l="0" r="0" t="0"/>
            <wp:docPr descr="Quadrilateral \(A \ B\ C\ D\) and its image quadrilateral \(A\ prime\ B\ prime\ C\ prime\ D\ prime\)  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891889.109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669832" cy="1893022"/>
            <wp:effectExtent b="0" l="0" r="0" t="0"/>
            <wp:docPr descr="Quadrilateral \(A\ B\ C\ D\) and its image quadrilateral \(A\ prime\ B\ prime\ C\ prime\) and \(D\ prime\) 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891889.1519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Lin says that she can map Polygon A to Polygon B using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reflections. Do you agree with Lin? Explain your reasoning.</w:t>
      </w:r>
    </w:p>
    <w:p>
      <w:pPr>
        <w:numPr>
          <w:ilvl w:val="0"/>
          <w:numId w:val="1000"/>
        </w:numPr>
      </w:pPr>
      <w:r>
        <w:drawing>
          <wp:inline>
            <wp:extent cx="2758490" cy="2758490"/>
            <wp:effectExtent b="0" l="0" r="0" t="0"/>
            <wp:docPr descr="Two quadrilaterals polygon A and B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89.195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50Z</dcterms:created>
  <dcterms:modified xsi:type="dcterms:W3CDTF">2020-11-20T17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g2ycj6wsEYgMvnB1AcIjkAMvI53B4SC6gBaYA7J+m3h2mwpqMo4iLq4+wuaO1rYD2ApvgHeNDEhF2aNQLpzhw==</vt:lpwstr>
  </property>
</Properties>
</file>